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763A5" w14:textId="77777777" w:rsidR="00667E05" w:rsidRDefault="00667E05" w:rsidP="00667E05">
      <w:pPr>
        <w:pStyle w:val="Title"/>
        <w:jc w:val="center"/>
      </w:pPr>
      <w:r>
        <w:t>Tell Us! Compliments and Suggestions</w:t>
      </w:r>
    </w:p>
    <w:p w14:paraId="4EA674AD" w14:textId="77777777" w:rsidR="00667E05" w:rsidRDefault="00667E05" w:rsidP="00667E05"/>
    <w:p w14:paraId="62D6F27A" w14:textId="77777777" w:rsidR="00667E05" w:rsidRDefault="00667E05" w:rsidP="00667E05">
      <w:r>
        <w:t>Help us to identify good practice and continually improve our service. Tell us what we are doing right or comment on suggested solutions to problems. They are all most welcome.</w:t>
      </w:r>
    </w:p>
    <w:p w14:paraId="6B212628" w14:textId="77777777" w:rsidR="00667E05" w:rsidRDefault="00667E05" w:rsidP="00667E0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67E05" w14:paraId="31C9E634" w14:textId="77777777" w:rsidTr="009C2344">
        <w:trPr>
          <w:trHeight w:val="5953"/>
        </w:trPr>
        <w:tc>
          <w:tcPr>
            <w:tcW w:w="9016" w:type="dxa"/>
          </w:tcPr>
          <w:p w14:paraId="71C1C5B0" w14:textId="77777777" w:rsidR="00667E05" w:rsidRDefault="00667E05" w:rsidP="009C2344">
            <w:pPr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</w:tbl>
    <w:p w14:paraId="299116B5" w14:textId="77777777" w:rsidR="00667E05" w:rsidRDefault="00667E05" w:rsidP="00667E05">
      <w:r>
        <w:t xml:space="preserve">Thank you very much for your comments. </w:t>
      </w:r>
    </w:p>
    <w:p w14:paraId="3E20F1F9" w14:textId="77777777" w:rsidR="00667E05" w:rsidRDefault="00667E05" w:rsidP="00667E05">
      <w:r>
        <w:t xml:space="preserve">If you would like an acknowledgement, please complete your details below and leave the card in the assignment trays. </w:t>
      </w:r>
    </w:p>
    <w:p w14:paraId="10EFBD98" w14:textId="77777777" w:rsidR="00667E05" w:rsidRDefault="00667E05" w:rsidP="00667E05">
      <w:r>
        <w:t xml:space="preserve">It will be passed on to the directors. </w:t>
      </w:r>
    </w:p>
    <w:p w14:paraId="5849256B" w14:textId="77777777" w:rsidR="00667E05" w:rsidRDefault="00667E05" w:rsidP="00667E05">
      <w:r>
        <w:t>Name: ________________________________________________</w:t>
      </w:r>
    </w:p>
    <w:p w14:paraId="092D525D" w14:textId="77777777" w:rsidR="00667E05" w:rsidRDefault="00667E05" w:rsidP="00667E05">
      <w:r>
        <w:t>Training Practice name; ___________________________________</w:t>
      </w:r>
      <w:r>
        <w:br/>
      </w:r>
    </w:p>
    <w:p w14:paraId="2ABD811E" w14:textId="77777777" w:rsidR="00667E05" w:rsidRDefault="00667E05" w:rsidP="00667E05">
      <w:r>
        <w:t>Class (if applicable): ______________________________________</w:t>
      </w:r>
    </w:p>
    <w:p w14:paraId="430F32BE" w14:textId="77777777" w:rsidR="00667E05" w:rsidRDefault="00667E05" w:rsidP="00667E05">
      <w:r>
        <w:t xml:space="preserve">If you wish to make a formal complaint, please collect a Complaint Form. The form can also be downloaded from: </w:t>
      </w:r>
      <w:hyperlink r:id="rId4" w:history="1">
        <w:r w:rsidRPr="005C3B7A">
          <w:rPr>
            <w:rStyle w:val="Hyperlink"/>
          </w:rPr>
          <w:t>https://www.vetnursetraining.co.uk/wp-content/uploads/2020/03/AVVT-Compliments-Suggestions-and-Complaints-</w:t>
        </w:r>
        <w:r w:rsidRPr="005C3B7A">
          <w:rPr>
            <w:rStyle w:val="Hyperlink"/>
          </w:rPr>
          <w:t>P</w:t>
        </w:r>
        <w:r w:rsidRPr="005C3B7A">
          <w:rPr>
            <w:rStyle w:val="Hyperlink"/>
          </w:rPr>
          <w:t>olicy-Procedure.pdf</w:t>
        </w:r>
      </w:hyperlink>
    </w:p>
    <w:p w14:paraId="22FB6386" w14:textId="77777777" w:rsidR="00A051B4" w:rsidRDefault="00A051B4"/>
    <w:sectPr w:rsidR="00A051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MLQwsDQ0tTQzsDRW0lEKTi0uzszPAykwrAUA3wIeKCwAAAA="/>
  </w:docVars>
  <w:rsids>
    <w:rsidRoot w:val="00667E05"/>
    <w:rsid w:val="00667E05"/>
    <w:rsid w:val="00A05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DBE2E"/>
  <w15:chartTrackingRefBased/>
  <w15:docId w15:val="{1B39E69E-C85B-431E-93EA-E416F7CA9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E05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67E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7E05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table" w:styleId="TableGrid">
    <w:name w:val="Table Grid"/>
    <w:basedOn w:val="TableNormal"/>
    <w:uiPriority w:val="39"/>
    <w:rsid w:val="00667E05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E0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67E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vetnursetraining.co.uk/wp-content/uploads/2020/03/AVVT-Compliments-Suggestions-and-Complaints-Policy-Procedur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7</Characters>
  <Application>Microsoft Office Word</Application>
  <DocSecurity>0</DocSecurity>
  <Lines>6</Lines>
  <Paragraphs>1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morgan</dc:creator>
  <cp:keywords/>
  <dc:description/>
  <cp:lastModifiedBy>samantha morgan</cp:lastModifiedBy>
  <cp:revision>1</cp:revision>
  <dcterms:created xsi:type="dcterms:W3CDTF">2023-08-12T08:16:00Z</dcterms:created>
  <dcterms:modified xsi:type="dcterms:W3CDTF">2023-08-12T08:17:00Z</dcterms:modified>
</cp:coreProperties>
</file>